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FE765" w14:textId="77777777" w:rsidR="002E0AA0" w:rsidRDefault="002E0AA0" w:rsidP="002E0AA0"/>
    <w:p w14:paraId="5FDD0965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2568"/>
        <w:gridCol w:w="2109"/>
        <w:gridCol w:w="2109"/>
        <w:gridCol w:w="2428"/>
      </w:tblGrid>
      <w:tr w:rsidR="002E0AA0" w:rsidRPr="00D90E75" w14:paraId="7ECF6A7D" w14:textId="77777777" w:rsidTr="002D11CE">
        <w:tc>
          <w:tcPr>
            <w:tcW w:w="2568" w:type="dxa"/>
            <w:shd w:val="clear" w:color="auto" w:fill="D9D9D9" w:themeFill="background1" w:themeFillShade="D9"/>
          </w:tcPr>
          <w:p w14:paraId="3DBE63A0" w14:textId="77777777" w:rsidR="002E0AA0" w:rsidRPr="002E0AA0" w:rsidRDefault="002E0AA0" w:rsidP="002E0AA0">
            <w:pPr>
              <w:pStyle w:val="tabletextbold"/>
            </w:pPr>
            <w:r w:rsidRPr="002E0AA0">
              <w:t>Date:</w:t>
            </w:r>
          </w:p>
          <w:p w14:paraId="4C00B53C" w14:textId="77777777" w:rsidR="002E0AA0" w:rsidRPr="002E0AA0" w:rsidRDefault="002E0AA0" w:rsidP="002E0AA0">
            <w:pPr>
              <w:pStyle w:val="tabletextbold"/>
            </w:pPr>
          </w:p>
        </w:tc>
        <w:tc>
          <w:tcPr>
            <w:tcW w:w="2109" w:type="dxa"/>
          </w:tcPr>
          <w:p w14:paraId="52359CE8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109" w:type="dxa"/>
            <w:shd w:val="clear" w:color="auto" w:fill="D9D9D9" w:themeFill="background1" w:themeFillShade="D9"/>
          </w:tcPr>
          <w:p w14:paraId="6DD14F83" w14:textId="77777777" w:rsidR="002E0AA0" w:rsidRPr="002E0AA0" w:rsidRDefault="002E0AA0" w:rsidP="002E0AA0">
            <w:pPr>
              <w:pStyle w:val="tabletextbold"/>
            </w:pPr>
            <w:r w:rsidRPr="002E0AA0">
              <w:t>Time:</w:t>
            </w:r>
          </w:p>
        </w:tc>
        <w:tc>
          <w:tcPr>
            <w:tcW w:w="2428" w:type="dxa"/>
          </w:tcPr>
          <w:p w14:paraId="11E44FA0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6A1A1481" w14:textId="77777777" w:rsidTr="002D11CE">
        <w:tc>
          <w:tcPr>
            <w:tcW w:w="2568" w:type="dxa"/>
            <w:shd w:val="clear" w:color="auto" w:fill="D9D9D9" w:themeFill="background1" w:themeFillShade="D9"/>
          </w:tcPr>
          <w:p w14:paraId="7635348B" w14:textId="77777777" w:rsidR="002E0AA0" w:rsidRPr="002E0AA0" w:rsidRDefault="002E0AA0" w:rsidP="002E0AA0">
            <w:pPr>
              <w:pStyle w:val="tabletextbold"/>
            </w:pPr>
            <w:r w:rsidRPr="002E0AA0">
              <w:t>Facilitator:</w:t>
            </w:r>
          </w:p>
          <w:p w14:paraId="722DB181" w14:textId="77777777" w:rsidR="002E0AA0" w:rsidRPr="002E0AA0" w:rsidRDefault="002E0AA0" w:rsidP="002E0AA0">
            <w:pPr>
              <w:pStyle w:val="tabletextbold"/>
            </w:pPr>
          </w:p>
        </w:tc>
        <w:tc>
          <w:tcPr>
            <w:tcW w:w="2109" w:type="dxa"/>
          </w:tcPr>
          <w:p w14:paraId="5DFF8930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109" w:type="dxa"/>
            <w:shd w:val="clear" w:color="auto" w:fill="D9D9D9" w:themeFill="background1" w:themeFillShade="D9"/>
          </w:tcPr>
          <w:p w14:paraId="2F3EE2DC" w14:textId="77777777" w:rsidR="002E0AA0" w:rsidRPr="002E0AA0" w:rsidRDefault="002E0AA0" w:rsidP="002E0AA0">
            <w:pPr>
              <w:pStyle w:val="tabletextbold"/>
            </w:pPr>
            <w:r w:rsidRPr="002E0AA0">
              <w:t>Location</w:t>
            </w:r>
            <w:r>
              <w:t>:</w:t>
            </w:r>
          </w:p>
        </w:tc>
        <w:tc>
          <w:tcPr>
            <w:tcW w:w="2428" w:type="dxa"/>
          </w:tcPr>
          <w:p w14:paraId="1A91E565" w14:textId="77777777" w:rsidR="002E0AA0" w:rsidRPr="002E0AA0" w:rsidRDefault="002E0AA0" w:rsidP="002E0AA0">
            <w:pPr>
              <w:pStyle w:val="tabletext"/>
            </w:pPr>
          </w:p>
        </w:tc>
      </w:tr>
    </w:tbl>
    <w:p w14:paraId="05917747" w14:textId="77777777" w:rsidR="002E0AA0" w:rsidRPr="002E0AA0" w:rsidRDefault="002E0AA0" w:rsidP="002E0AA0">
      <w:r w:rsidRPr="002E0AA0">
        <w:t xml:space="preserve"> </w:t>
      </w:r>
    </w:p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9214"/>
      </w:tblGrid>
      <w:tr w:rsidR="002E0AA0" w:rsidRPr="00D90E75" w14:paraId="560CB13C" w14:textId="77777777" w:rsidTr="002D11CE">
        <w:tc>
          <w:tcPr>
            <w:tcW w:w="9214" w:type="dxa"/>
            <w:shd w:val="clear" w:color="auto" w:fill="D9D9D9" w:themeFill="background1" w:themeFillShade="D9"/>
          </w:tcPr>
          <w:p w14:paraId="38998D2D" w14:textId="77777777" w:rsidR="002E0AA0" w:rsidRDefault="002E0AA0" w:rsidP="002E0AA0">
            <w:pPr>
              <w:pStyle w:val="tabletextbold"/>
            </w:pPr>
          </w:p>
          <w:p w14:paraId="75C9BB88" w14:textId="77777777" w:rsidR="002E0AA0" w:rsidRDefault="002E0AA0" w:rsidP="002E0AA0">
            <w:pPr>
              <w:pStyle w:val="tabletextbold"/>
            </w:pPr>
            <w:r w:rsidRPr="002E0AA0">
              <w:t>Attendance requested</w:t>
            </w:r>
            <w:r>
              <w:t>: all staff</w:t>
            </w:r>
          </w:p>
          <w:p w14:paraId="572C357C" w14:textId="77777777" w:rsidR="002E0AA0" w:rsidRPr="002E0AA0" w:rsidRDefault="002E0AA0" w:rsidP="002E0AA0">
            <w:pPr>
              <w:pStyle w:val="tabletext"/>
            </w:pPr>
          </w:p>
        </w:tc>
      </w:tr>
    </w:tbl>
    <w:p w14:paraId="3FF826CF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3119"/>
        <w:gridCol w:w="2977"/>
        <w:gridCol w:w="3118"/>
      </w:tblGrid>
      <w:tr w:rsidR="002E0AA0" w:rsidRPr="00D90E75" w14:paraId="454CA6AF" w14:textId="77777777" w:rsidTr="002D11CE">
        <w:tc>
          <w:tcPr>
            <w:tcW w:w="9214" w:type="dxa"/>
            <w:gridSpan w:val="3"/>
            <w:shd w:val="clear" w:color="auto" w:fill="D9D9D9" w:themeFill="background1" w:themeFillShade="D9"/>
          </w:tcPr>
          <w:p w14:paraId="2DF5AF23" w14:textId="77777777" w:rsidR="002E0AA0" w:rsidRPr="002E0AA0" w:rsidRDefault="002E0AA0" w:rsidP="002E0AA0">
            <w:pPr>
              <w:pStyle w:val="tabletextbold"/>
            </w:pPr>
            <w:r w:rsidRPr="002E0AA0">
              <w:t>A</w:t>
            </w:r>
            <w:r>
              <w:t>genda</w:t>
            </w:r>
          </w:p>
        </w:tc>
      </w:tr>
      <w:tr w:rsidR="002E0AA0" w:rsidRPr="00D90E75" w14:paraId="66DBD0A4" w14:textId="77777777" w:rsidTr="002D11CE">
        <w:tc>
          <w:tcPr>
            <w:tcW w:w="3119" w:type="dxa"/>
          </w:tcPr>
          <w:p w14:paraId="28A360AA" w14:textId="77777777" w:rsidR="002E0AA0" w:rsidRPr="002E0AA0" w:rsidRDefault="002E0AA0" w:rsidP="002E0AA0">
            <w:pPr>
              <w:pStyle w:val="tabletextbold"/>
            </w:pPr>
            <w:r w:rsidRPr="002E0AA0">
              <w:t>Topic</w:t>
            </w:r>
          </w:p>
        </w:tc>
        <w:tc>
          <w:tcPr>
            <w:tcW w:w="2977" w:type="dxa"/>
          </w:tcPr>
          <w:p w14:paraId="1EC0327A" w14:textId="77777777" w:rsidR="002E0AA0" w:rsidRPr="002E0AA0" w:rsidRDefault="002E0AA0" w:rsidP="002E0AA0">
            <w:pPr>
              <w:pStyle w:val="tabletextbold"/>
            </w:pPr>
            <w:r w:rsidRPr="002E0AA0">
              <w:t>Staff member</w:t>
            </w:r>
          </w:p>
        </w:tc>
        <w:tc>
          <w:tcPr>
            <w:tcW w:w="3118" w:type="dxa"/>
          </w:tcPr>
          <w:p w14:paraId="4E5D2831" w14:textId="77777777" w:rsidR="002E0AA0" w:rsidRPr="002E0AA0" w:rsidRDefault="002E0AA0" w:rsidP="002E0AA0">
            <w:pPr>
              <w:pStyle w:val="tabletextbold"/>
            </w:pPr>
            <w:r w:rsidRPr="002E0AA0">
              <w:t>Allocated time</w:t>
            </w:r>
          </w:p>
        </w:tc>
      </w:tr>
      <w:tr w:rsidR="002E0AA0" w:rsidRPr="00D90E75" w14:paraId="5ACA1FDE" w14:textId="77777777" w:rsidTr="002D11CE">
        <w:tc>
          <w:tcPr>
            <w:tcW w:w="3119" w:type="dxa"/>
          </w:tcPr>
          <w:p w14:paraId="19E0128D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44345F13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28302A0E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20487893" w14:textId="77777777" w:rsidTr="002D11CE">
        <w:tc>
          <w:tcPr>
            <w:tcW w:w="3119" w:type="dxa"/>
          </w:tcPr>
          <w:p w14:paraId="17357E1D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7A33D8AD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320C6341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05EB9FA8" w14:textId="77777777" w:rsidTr="002D11CE">
        <w:tc>
          <w:tcPr>
            <w:tcW w:w="3119" w:type="dxa"/>
          </w:tcPr>
          <w:p w14:paraId="17466F94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043341E2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3D7328A9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3C3C1E69" w14:textId="77777777" w:rsidTr="002D11CE">
        <w:tc>
          <w:tcPr>
            <w:tcW w:w="3119" w:type="dxa"/>
          </w:tcPr>
          <w:p w14:paraId="3B58B5B7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55400479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13F86B61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658BD962" w14:textId="77777777" w:rsidTr="002D11CE">
        <w:tc>
          <w:tcPr>
            <w:tcW w:w="3119" w:type="dxa"/>
          </w:tcPr>
          <w:p w14:paraId="6967887F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43EC4E9F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5B910579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3FE9EB3C" w14:textId="77777777" w:rsidTr="002D11CE">
        <w:tc>
          <w:tcPr>
            <w:tcW w:w="3119" w:type="dxa"/>
          </w:tcPr>
          <w:p w14:paraId="411F6A0E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2977" w:type="dxa"/>
          </w:tcPr>
          <w:p w14:paraId="6D3472AD" w14:textId="77777777" w:rsidR="002E0AA0" w:rsidRPr="002E0AA0" w:rsidRDefault="002E0AA0" w:rsidP="002E0AA0">
            <w:pPr>
              <w:pStyle w:val="tabletext"/>
            </w:pPr>
          </w:p>
        </w:tc>
        <w:tc>
          <w:tcPr>
            <w:tcW w:w="3118" w:type="dxa"/>
          </w:tcPr>
          <w:p w14:paraId="10203DA7" w14:textId="77777777" w:rsidR="002E0AA0" w:rsidRPr="002E0AA0" w:rsidRDefault="002E0AA0" w:rsidP="002E0AA0">
            <w:pPr>
              <w:pStyle w:val="tabletext"/>
            </w:pPr>
          </w:p>
        </w:tc>
      </w:tr>
    </w:tbl>
    <w:p w14:paraId="0BF24626" w14:textId="77777777" w:rsidR="002E0AA0" w:rsidRPr="002E0AA0" w:rsidRDefault="002E0AA0" w:rsidP="002E0AA0"/>
    <w:tbl>
      <w:tblPr>
        <w:tblStyle w:val="TableGrid"/>
        <w:tblW w:w="9214" w:type="dxa"/>
        <w:tblInd w:w="-459" w:type="dxa"/>
        <w:tblLook w:val="04A0" w:firstRow="1" w:lastRow="0" w:firstColumn="1" w:lastColumn="0" w:noHBand="0" w:noVBand="1"/>
      </w:tblPr>
      <w:tblGrid>
        <w:gridCol w:w="9214"/>
      </w:tblGrid>
      <w:tr w:rsidR="002E0AA0" w:rsidRPr="00D90E75" w14:paraId="26E46939" w14:textId="77777777" w:rsidTr="002D11CE">
        <w:tc>
          <w:tcPr>
            <w:tcW w:w="9214" w:type="dxa"/>
            <w:shd w:val="clear" w:color="auto" w:fill="D9D9D9" w:themeFill="background1" w:themeFillShade="D9"/>
          </w:tcPr>
          <w:p w14:paraId="6879E21D" w14:textId="77777777" w:rsidR="002E0AA0" w:rsidRPr="002E0AA0" w:rsidRDefault="002E0AA0" w:rsidP="002E0AA0">
            <w:pPr>
              <w:pStyle w:val="tabletextbold"/>
            </w:pPr>
            <w:r w:rsidRPr="002E0AA0">
              <w:t>Please bring</w:t>
            </w:r>
          </w:p>
        </w:tc>
      </w:tr>
      <w:tr w:rsidR="002E0AA0" w:rsidRPr="00D90E75" w14:paraId="1EFCA428" w14:textId="77777777" w:rsidTr="002D11CE">
        <w:tc>
          <w:tcPr>
            <w:tcW w:w="9214" w:type="dxa"/>
          </w:tcPr>
          <w:p w14:paraId="23A57EC2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6F552E22" w14:textId="77777777" w:rsidTr="002D11CE">
        <w:tc>
          <w:tcPr>
            <w:tcW w:w="9214" w:type="dxa"/>
          </w:tcPr>
          <w:p w14:paraId="5D32578A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3E417929" w14:textId="77777777" w:rsidTr="002D11CE">
        <w:tc>
          <w:tcPr>
            <w:tcW w:w="9214" w:type="dxa"/>
          </w:tcPr>
          <w:p w14:paraId="31D7C8DC" w14:textId="77777777" w:rsidR="002E0AA0" w:rsidRPr="002E0AA0" w:rsidRDefault="002E0AA0" w:rsidP="002E0AA0">
            <w:pPr>
              <w:pStyle w:val="tabletext"/>
            </w:pPr>
          </w:p>
        </w:tc>
      </w:tr>
      <w:tr w:rsidR="002E0AA0" w:rsidRPr="00D90E75" w14:paraId="436BCEDB" w14:textId="77777777" w:rsidTr="002D11CE">
        <w:tc>
          <w:tcPr>
            <w:tcW w:w="9214" w:type="dxa"/>
          </w:tcPr>
          <w:p w14:paraId="70D2008B" w14:textId="77777777" w:rsidR="002E0AA0" w:rsidRPr="002E0AA0" w:rsidRDefault="002E0AA0" w:rsidP="002E0AA0">
            <w:pPr>
              <w:pStyle w:val="tabletext"/>
            </w:pPr>
          </w:p>
        </w:tc>
      </w:tr>
    </w:tbl>
    <w:p w14:paraId="19EB72DD" w14:textId="77777777" w:rsidR="002E0AA0" w:rsidRPr="002E0AA0" w:rsidRDefault="002E0AA0" w:rsidP="002E0AA0"/>
    <w:p w14:paraId="78A250D0" w14:textId="77777777" w:rsidR="003036B3" w:rsidRDefault="003036B3" w:rsidP="003036B3">
      <w:pPr>
        <w:pStyle w:val="text"/>
        <w:spacing w:before="240"/>
      </w:pPr>
    </w:p>
    <w:p w14:paraId="0603352D" w14:textId="77777777" w:rsidR="0003147E" w:rsidRDefault="0003147E" w:rsidP="00997097">
      <w:pPr>
        <w:pStyle w:val="text"/>
      </w:pPr>
      <w:bookmarkStart w:id="0" w:name="_GoBack"/>
      <w:bookmarkEnd w:id="0"/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7DE1F" w14:textId="77777777" w:rsidR="00F21B7C" w:rsidRDefault="00F21B7C" w:rsidP="00036C36">
      <w:r>
        <w:separator/>
      </w:r>
    </w:p>
  </w:endnote>
  <w:endnote w:type="continuationSeparator" w:id="0">
    <w:p w14:paraId="02BDBF58" w14:textId="77777777" w:rsidR="00F21B7C" w:rsidRDefault="00F21B7C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6D4B1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26A2722F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651A46EA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F0C0C0A" wp14:editId="3C36BDDD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C1F7D30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F126FC8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2157213A" w14:textId="77777777" w:rsidR="00234D17" w:rsidRPr="00CA03D7" w:rsidRDefault="00F21B7C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F91E4F">
                    <w:rPr>
                      <w:noProof/>
                    </w:rPr>
                    <w:t>1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91E4F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234D17" w:rsidRPr="00C525C8" w14:paraId="032918D9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41032CD2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31DB5386" w14:textId="77777777" w:rsidR="00234D17" w:rsidRPr="002E0AA0" w:rsidRDefault="00234D17" w:rsidP="002E0AA0">
          <w:pPr>
            <w:pStyle w:val="foot-copyright"/>
          </w:pPr>
          <w:r w:rsidRPr="002E0AA0">
            <w:t xml:space="preserve">Document date: </w:t>
          </w:r>
          <w:r w:rsidR="002E0AA0" w:rsidRPr="002E0AA0">
            <w:rPr>
              <w:rStyle w:val="highlight"/>
              <w:shd w:val="clear" w:color="auto" w:fill="auto"/>
            </w:rPr>
            <w:t xml:space="preserve">May </w:t>
          </w:r>
          <w:r w:rsidRPr="002E0AA0">
            <w:t>2015</w:t>
          </w:r>
        </w:p>
      </w:tc>
      <w:tc>
        <w:tcPr>
          <w:tcW w:w="2540" w:type="dxa"/>
        </w:tcPr>
        <w:p w14:paraId="46201059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572009E9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3AB39B98" w14:textId="77777777" w:rsidTr="00805621">
      <w:trPr>
        <w:trHeight w:val="340"/>
      </w:trPr>
      <w:tc>
        <w:tcPr>
          <w:tcW w:w="794" w:type="dxa"/>
          <w:vAlign w:val="center"/>
        </w:tcPr>
        <w:p w14:paraId="5AAAF135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AF456D2" w14:textId="017DAC0D" w:rsidR="00234D17" w:rsidRPr="00C525C8" w:rsidRDefault="00377031" w:rsidP="00805621">
          <w:pPr>
            <w:pStyle w:val="foot-text"/>
            <w:tabs>
              <w:tab w:val="right" w:leader="dot" w:pos="8505"/>
            </w:tabs>
          </w:pPr>
          <w:r>
            <w:t xml:space="preserve">BSBWHS501 Ensure a safe workplace     </w:t>
          </w:r>
          <w:r>
            <w:t>ICT50615 Diploma of Website Development AWE3</w:t>
          </w:r>
        </w:p>
      </w:tc>
    </w:tr>
    <w:tr w:rsidR="00234D17" w:rsidRPr="00C525C8" w14:paraId="2FFC9C3E" w14:textId="77777777" w:rsidTr="00805621">
      <w:trPr>
        <w:trHeight w:val="454"/>
      </w:trPr>
      <w:tc>
        <w:tcPr>
          <w:tcW w:w="794" w:type="dxa"/>
          <w:vAlign w:val="center"/>
        </w:tcPr>
        <w:p w14:paraId="1764DFE0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13ED5D0F" w14:textId="1E9B7EAD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377031">
            <w:rPr>
              <w:color w:val="BFBFBF" w:themeColor="background1" w:themeShade="BF"/>
            </w:rPr>
            <w:t xml:space="preserve">  </w:t>
          </w:r>
          <w:r w:rsidR="00377031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417C345" w14:textId="3DA50018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377031">
            <w:rPr>
              <w:color w:val="BFBFBF" w:themeColor="background1" w:themeShade="BF"/>
            </w:rPr>
            <w:t xml:space="preserve">  </w:t>
          </w:r>
          <w:r w:rsidR="00377031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6EAAF818" w14:textId="7467CA9B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377031">
            <w:rPr>
              <w:color w:val="BFBFBF" w:themeColor="background1" w:themeShade="BF"/>
            </w:rPr>
            <w:t xml:space="preserve">  </w:t>
          </w:r>
          <w:r w:rsidR="00377031">
            <w:rPr>
              <w:color w:val="BFBFBF" w:themeColor="background1" w:themeShade="BF"/>
            </w:rPr>
            <w:t>21/6/2018</w:t>
          </w:r>
          <w:r>
            <w:tab/>
          </w:r>
        </w:p>
      </w:tc>
    </w:tr>
  </w:tbl>
  <w:p w14:paraId="0902C32E" w14:textId="77777777" w:rsidR="00F93301" w:rsidRPr="00234D17" w:rsidRDefault="00F93301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1C4AF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6DCD16B5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3BE32792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F69CF90" wp14:editId="794CAF03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1471D626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6E312108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14D90F9C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FECFFAF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219C5FF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1CDB75A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2BFFF14E" w14:textId="77777777" w:rsidR="00F93301" w:rsidRPr="00647C28" w:rsidRDefault="00F21B7C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66389814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AED6A" w14:textId="77777777" w:rsidR="00F21B7C" w:rsidRDefault="00F21B7C" w:rsidP="00036C36">
      <w:r>
        <w:separator/>
      </w:r>
    </w:p>
  </w:footnote>
  <w:footnote w:type="continuationSeparator" w:id="0">
    <w:p w14:paraId="7DCD3C37" w14:textId="77777777" w:rsidR="00F21B7C" w:rsidRDefault="00F21B7C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CFC240" w14:textId="77777777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66432" behindDoc="1" locked="1" layoutInCell="1" allowOverlap="1" wp14:anchorId="148E5D2C" wp14:editId="3499101E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0AA0">
      <w:t>Staff meeting agend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90222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1B1EA639" wp14:editId="01DB9182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19"/>
  </w:num>
  <w:num w:numId="4">
    <w:abstractNumId w:val="21"/>
  </w:num>
  <w:num w:numId="5">
    <w:abstractNumId w:val="14"/>
  </w:num>
  <w:num w:numId="6">
    <w:abstractNumId w:val="9"/>
  </w:num>
  <w:num w:numId="7">
    <w:abstractNumId w:val="20"/>
  </w:num>
  <w:num w:numId="8">
    <w:abstractNumId w:val="22"/>
  </w:num>
  <w:num w:numId="9">
    <w:abstractNumId w:val="7"/>
  </w:num>
  <w:num w:numId="10">
    <w:abstractNumId w:val="3"/>
  </w:num>
  <w:num w:numId="11">
    <w:abstractNumId w:val="20"/>
  </w:num>
  <w:num w:numId="12">
    <w:abstractNumId w:val="22"/>
  </w:num>
  <w:num w:numId="13">
    <w:abstractNumId w:val="5"/>
  </w:num>
  <w:num w:numId="14">
    <w:abstractNumId w:val="18"/>
  </w:num>
  <w:num w:numId="15">
    <w:abstractNumId w:val="8"/>
  </w:num>
  <w:num w:numId="16">
    <w:abstractNumId w:val="2"/>
  </w:num>
  <w:num w:numId="17">
    <w:abstractNumId w:val="15"/>
  </w:num>
  <w:num w:numId="18">
    <w:abstractNumId w:val="13"/>
  </w:num>
  <w:num w:numId="19">
    <w:abstractNumId w:val="17"/>
  </w:num>
  <w:num w:numId="20">
    <w:abstractNumId w:val="10"/>
  </w:num>
  <w:num w:numId="21">
    <w:abstractNumId w:val="0"/>
  </w:num>
  <w:num w:numId="22">
    <w:abstractNumId w:val="16"/>
  </w:num>
  <w:num w:numId="23">
    <w:abstractNumId w:val="12"/>
  </w:num>
  <w:num w:numId="24">
    <w:abstractNumId w:val="4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LYwMTc2NTW1NDFW0lEKTi0uzszPAykwrAUA6JTm8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7676"/>
    <w:rsid w:val="00130B69"/>
    <w:rsid w:val="00145BD7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E0AA0"/>
    <w:rsid w:val="002F10F2"/>
    <w:rsid w:val="003036B3"/>
    <w:rsid w:val="00377031"/>
    <w:rsid w:val="003B5E3E"/>
    <w:rsid w:val="003F28BC"/>
    <w:rsid w:val="00400E70"/>
    <w:rsid w:val="00403724"/>
    <w:rsid w:val="00442609"/>
    <w:rsid w:val="00444B34"/>
    <w:rsid w:val="004618AD"/>
    <w:rsid w:val="004B625A"/>
    <w:rsid w:val="004E5F1F"/>
    <w:rsid w:val="00566B23"/>
    <w:rsid w:val="00571786"/>
    <w:rsid w:val="00591DFB"/>
    <w:rsid w:val="005A1BB7"/>
    <w:rsid w:val="005A563C"/>
    <w:rsid w:val="005B1EFC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47FEA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97097"/>
    <w:rsid w:val="009A23B1"/>
    <w:rsid w:val="009E24F3"/>
    <w:rsid w:val="009F7AE6"/>
    <w:rsid w:val="00A307AE"/>
    <w:rsid w:val="00A838EA"/>
    <w:rsid w:val="00AA67B8"/>
    <w:rsid w:val="00B06696"/>
    <w:rsid w:val="00B34202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21B7C"/>
    <w:rsid w:val="00F71650"/>
    <w:rsid w:val="00F82BA4"/>
    <w:rsid w:val="00F916A6"/>
    <w:rsid w:val="00F91E4F"/>
    <w:rsid w:val="00F9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66DDB7"/>
  <w15:docId w15:val="{4A652F82-28BA-4A0C-9456-08D47B92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</cp:revision>
  <cp:lastPrinted>2014-08-22T00:36:00Z</cp:lastPrinted>
  <dcterms:created xsi:type="dcterms:W3CDTF">2015-05-18T00:41:00Z</dcterms:created>
  <dcterms:modified xsi:type="dcterms:W3CDTF">2019-05-05T04:25:00Z</dcterms:modified>
</cp:coreProperties>
</file>